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25765311" w:rsidR="007525F6" w:rsidRDefault="001D30E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</w:t>
      </w:r>
      <w:proofErr w:type="spellStart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Bsc</w:t>
      </w:r>
      <w:proofErr w:type="spellEnd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. ICT</w:t>
      </w:r>
    </w:p>
    <w:p w14:paraId="728663E7" w14:textId="70EF452D" w:rsidR="007525F6" w:rsidRPr="00444522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r>
        <w:rPr>
          <w:rFonts w:ascii="Times New Roman" w:hAnsi="Times New Roman"/>
          <w:b/>
          <w:sz w:val="24"/>
          <w:szCs w:val="24"/>
        </w:rPr>
        <w:t>BUS 101</w:t>
      </w:r>
      <w:r w:rsidRPr="00444522">
        <w:rPr>
          <w:rFonts w:ascii="Times New Roman" w:hAnsi="Times New Roman"/>
          <w:b/>
          <w:sz w:val="24"/>
          <w:szCs w:val="24"/>
        </w:rPr>
        <w:t xml:space="preserve">: </w:t>
      </w:r>
      <w:r w:rsidR="001D30E6">
        <w:rPr>
          <w:rFonts w:ascii="Times New Roman" w:hAnsi="Times New Roman"/>
          <w:b/>
          <w:sz w:val="24"/>
          <w:szCs w:val="24"/>
        </w:rPr>
        <w:t>…Web Tech</w:t>
      </w:r>
    </w:p>
    <w:p w14:paraId="28B37DE5" w14:textId="4080F0BB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</w:t>
      </w:r>
      <w:r w:rsidR="001D30E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June 8,2020</w:t>
      </w:r>
    </w:p>
    <w:p w14:paraId="08F1801A" w14:textId="66CCA721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</w:t>
      </w:r>
      <w:r w:rsidR="001D30E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…219009872</w:t>
      </w:r>
    </w:p>
    <w:p w14:paraId="33CC2AFB" w14:textId="75BE423D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</w:t>
      </w:r>
      <w:r w:rsidR="001D30E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  <w:bookmarkStart w:id="0" w:name="_GoBack"/>
      <w:bookmarkEnd w:id="0"/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2F2CB" w14:textId="77777777" w:rsidR="00FB24DB" w:rsidRDefault="00FB24DB" w:rsidP="0073097D">
      <w:pPr>
        <w:spacing w:after="0" w:line="240" w:lineRule="auto"/>
      </w:pPr>
      <w:r>
        <w:separator/>
      </w:r>
    </w:p>
  </w:endnote>
  <w:endnote w:type="continuationSeparator" w:id="0">
    <w:p w14:paraId="43055B15" w14:textId="77777777" w:rsidR="00FB24DB" w:rsidRDefault="00FB24DB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2126C4AD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30E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DC022D" w14:textId="77777777" w:rsidR="00FB24DB" w:rsidRDefault="00FB24DB" w:rsidP="0073097D">
      <w:pPr>
        <w:spacing w:after="0" w:line="240" w:lineRule="auto"/>
      </w:pPr>
      <w:r>
        <w:separator/>
      </w:r>
    </w:p>
  </w:footnote>
  <w:footnote w:type="continuationSeparator" w:id="0">
    <w:p w14:paraId="6956A285" w14:textId="77777777" w:rsidR="00FB24DB" w:rsidRDefault="00FB24DB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76A2"/>
    <w:rsid w:val="001D30E6"/>
    <w:rsid w:val="001F666D"/>
    <w:rsid w:val="00206F6A"/>
    <w:rsid w:val="00252318"/>
    <w:rsid w:val="00260F5A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A5014C"/>
    <w:rsid w:val="00A728A4"/>
    <w:rsid w:val="00AC7D34"/>
    <w:rsid w:val="00AF270F"/>
    <w:rsid w:val="00AF662A"/>
    <w:rsid w:val="00B52C5D"/>
    <w:rsid w:val="00B5422C"/>
    <w:rsid w:val="00B71F78"/>
    <w:rsid w:val="00B959AD"/>
    <w:rsid w:val="00BD670A"/>
    <w:rsid w:val="00BE1B75"/>
    <w:rsid w:val="00BF1228"/>
    <w:rsid w:val="00C011BF"/>
    <w:rsid w:val="00C04A7A"/>
    <w:rsid w:val="00C162CB"/>
    <w:rsid w:val="00C573FF"/>
    <w:rsid w:val="00CA51AC"/>
    <w:rsid w:val="00D4107D"/>
    <w:rsid w:val="00D50109"/>
    <w:rsid w:val="00D51BCD"/>
    <w:rsid w:val="00D87A9C"/>
    <w:rsid w:val="00DD7195"/>
    <w:rsid w:val="00E047B3"/>
    <w:rsid w:val="00E55129"/>
    <w:rsid w:val="00EA13E6"/>
    <w:rsid w:val="00EA53D8"/>
    <w:rsid w:val="00EB0B7F"/>
    <w:rsid w:val="00EC6457"/>
    <w:rsid w:val="00ED0644"/>
    <w:rsid w:val="00EF1FC7"/>
    <w:rsid w:val="00F6436D"/>
    <w:rsid w:val="00F84A21"/>
    <w:rsid w:val="00F92AAB"/>
    <w:rsid w:val="00F92EFD"/>
    <w:rsid w:val="00FA4145"/>
    <w:rsid w:val="00FB24DB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HP</cp:lastModifiedBy>
  <cp:revision>3</cp:revision>
  <cp:lastPrinted>2020-05-11T11:13:00Z</cp:lastPrinted>
  <dcterms:created xsi:type="dcterms:W3CDTF">2020-06-06T15:05:00Z</dcterms:created>
  <dcterms:modified xsi:type="dcterms:W3CDTF">2020-06-09T01:07:00Z</dcterms:modified>
</cp:coreProperties>
</file>